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p>
    <w:bookmarkStart w:id="20" w:name="scholarship-application-letter"/>
    <w:p>
      <w:pPr>
        <w:pStyle w:val="Heading1"/>
      </w:pPr>
      <w:r>
        <w:t xml:space="preserve">SCHOLARSHIP APPLICATION LETTER</w:t>
      </w:r>
    </w:p>
    <w:p>
      <w:pPr>
        <w:pStyle w:val="FirstParagraph"/>
      </w:pPr>
      <w:r>
        <w:t xml:space="preserve">For Advanced Culinary Arts Education in Nigeria Abuja</w:t>
      </w:r>
    </w:p>
    <w:bookmarkEnd w:id="20"/>
    <w:p>
      <w:pPr>
        <w:pStyle w:val="BodyText"/>
      </w:pPr>
      <w:r>
        <w:t xml:space="preserve">[Date]</w:t>
      </w:r>
    </w:p>
    <w:p>
      <w:pPr>
        <w:pStyle w:val="BodyText"/>
      </w:pPr>
      <w:r>
        <w:t xml:space="preserve">Scholarship Committee</w:t>
      </w:r>
    </w:p>
    <w:p>
      <w:pPr>
        <w:pStyle w:val="BodyText"/>
      </w:pPr>
      <w:r>
        <w:t xml:space="preserve">Abuja Culinary Excellence Foundation</w:t>
      </w:r>
    </w:p>
    <w:p>
      <w:pPr>
        <w:pStyle w:val="BodyText"/>
      </w:pPr>
      <w:r>
        <w:t xml:space="preserve">Abuja, Federal Capital Territory</w:t>
      </w:r>
    </w:p>
    <w:bookmarkStart w:id="21" w:name="X47108ca2603aa511d5eb9a6a7161d6d8b408aa0"/>
    <w:p>
      <w:pPr>
        <w:pStyle w:val="Heading2"/>
      </w:pPr>
      <w:r>
        <w:t xml:space="preserve">Subject: Scholarship Application for Advanced Culinary Training at Abuja Culinary Institute</w:t>
      </w:r>
    </w:p>
    <w:bookmarkEnd w:id="21"/>
    <w:p>
      <w:pPr>
        <w:pStyle w:val="FirstParagraph"/>
      </w:pPr>
      <w:r>
        <w:t xml:space="preserve">Dear Esteemed Scholarship Committee,</w:t>
      </w:r>
    </w:p>
    <w:p>
      <w:pPr>
        <w:pStyle w:val="BodyText"/>
      </w:pPr>
      <w:r>
        <w:t xml:space="preserve">With profound enthusiasm and unwavering dedication to culinary arts, I am submitting this Scholarship Application Letter to formally request financial support for advanced professional training at the prestigious Abuja Culinary Institute. As a passionate Chef with five years of hands-on experience in Nigeria's vibrant food industry, I have cultivated an exceptional skill set that positions me to become a transformative force in Nigeria Abuja's culinary landscape. This scholarship represents not merely an educational opportunity, but a pivotal investment in elevating Nigerian cuisine on the global stage while addressing critical gaps in our nation's hospitality sector.</w:t>
      </w:r>
    </w:p>
    <w:p>
      <w:pPr>
        <w:pStyle w:val="BodyText"/>
      </w:pPr>
      <w:r>
        <w:t xml:space="preserve">My culinary journey began at the University of Abuja School of Hospitality Management, where I graduated with honors in Culinary Arts. Since 2019, I have served as Head Chef at 'African Flavors Restaurant' in central Abuja—a venue consistently ranked among Nigeria's top five dining destinations by Naija Food Guide. In this role, I've mastered the art of blending traditional Nigerian ingredients with contemporary techniques, creating dishes that have earned us accolades such as 'Best Fusion Cuisine in Abuja' (2022) and 'Sustainable Restaurant of the Year' (2023). My commitment extends beyond the kitchen; I've mentored 15 culinary apprentices from disadvantaged communities across Nigeria Abuja, emphasizing food safety protocols and ethical sourcing—practices now adopted by eight local eateries.</w:t>
      </w:r>
    </w:p>
    <w:p>
      <w:pPr>
        <w:pStyle w:val="BodyText"/>
      </w:pPr>
      <w:r>
        <w:t xml:space="preserve">However, my vision transcends current achievements. To truly innovate within Nigeria's food ecosystem, I require specialized training in molecular gastronomy and sustainable food systems—skills currently unavailable through domestic programs. The Abuja Culinary Institute's International Masterclass Program offers exactly this curriculum, including modules on: (1) Preservation of Nigerian Heritage Ingredients, (2) Climate-Resilient Kitchen Management Systems, and (3) Global Food Tourism Marketing Strategies. This program directly addresses a critical need I've identified through my work: 68% of Nigeria's restaurants struggle with food waste due to inadequate preservation knowledge, while only 12% of our culinary schools teach modern sustainability techniques.</w:t>
      </w:r>
    </w:p>
    <w:p>
      <w:pPr>
        <w:pStyle w:val="BodyText"/>
      </w:pPr>
      <w:r>
        <w:t xml:space="preserve">My Scholarship Application Letter is driven by compelling circumstances requiring this opportunity. Though honored to contribute to Abuja's gastronomic reputation, I operate on a modest salary as Head Chef that barely covers my family's basic needs in Nigeria Abuja. My parents, both retired civil servants in Gwagwalada, rely on my support for medical expenses after my father's stroke last year. Without this scholarship covering 100% of tuition and accommodation costs (estimated at ₦3,250,000), I would be unable to pursue this transformative education due to financial constraints—a barrier I've witnessed prevent countless talented young Chefs from reaching their potential across Nigeria.</w:t>
      </w:r>
    </w:p>
    <w:p>
      <w:pPr>
        <w:pStyle w:val="BodyText"/>
      </w:pPr>
      <w:r>
        <w:t xml:space="preserve">What makes my candidacy uniquely aligned with this scholarship is my proven ability to translate knowledge into community impact. In 2023, I established 'Abuja Kitchen Futures'—a free skills initiative teaching food entrepreneurship to 47 women in Wuse Market. This program has already generated 18 new micro-businesses focused on indigenous ingredients like bush mango and ogbono seed. The Institute's curriculum will directly enhance this work through their partnerships with the Nigerian Tourism Development Corporation, enabling me to develop a scalable 'Nigerian Flavor Trail' initiative connecting Abuja eateries with cultural tourism routes. This aligns perfectly with Nigeria Abuja's Strategic Economic Plan 2025, which prioritizes culinary tourism as a key GDP driver.</w:t>
      </w:r>
    </w:p>
    <w:p>
      <w:pPr>
        <w:pStyle w:val="BodyText"/>
      </w:pPr>
      <w:r>
        <w:t xml:space="preserve">Furthermore, my academic record demonstrates exceptional aptitude for advanced study. I completed the 'Culinary Innovation Certification' from London's Leiths School of Food &amp; Wine through self-funded online courses while working full-time—a testament to my commitment. The Abuja Culinary Institute's faculty includes renowned Chef Adesola Akande, who has pioneered Nigeria's first edible insect menu, and Professor Emmanuel Ogunlade (Nigerian Academy of Sciences), whose research on yam-based preservation techniques I've published about in the Journal of African Gastronomy.</w:t>
      </w:r>
    </w:p>
    <w:p>
      <w:pPr>
        <w:pStyle w:val="BodyText"/>
      </w:pPr>
      <w:r>
        <w:t xml:space="preserve">I envision creating a legacy where Nigerian cuisine isn't merely preserved but reimagined for global appreciation. Post-graduation, I will launch 'Heritage Kitchen Lab'—a training facility at Abuja's International Convention Centre offering: (1) Certified courses in Nigerian ingredient preservation, (2) Chef exchanges with West African culinary hubs, and (3) A mobile kitchen unit serving traditional dishes to underprivileged schools. This initiative directly supports Nigeria Abuja's 2050 Vision for food security while creating 75+ direct jobs in culinary training. My long-term goal is to establish Africa's first UNESCO-recognized Culinary Heritage Center in Nigeria, with the scholarship providing the foundation for this vision.</w:t>
      </w:r>
    </w:p>
    <w:p>
      <w:pPr>
        <w:pStyle w:val="BodyText"/>
      </w:pPr>
      <w:r>
        <w:t xml:space="preserve">The significance of this opportunity extends beyond my personal career. As a Chef deeply rooted in Nigeria Abuja's cultural fabric, I recognize that culinary education is intrinsically linked to national development. When Nigerian Chefs master sustainable practices and global market strategies, we reduce food waste (currently 37% of Nigeria's agricultural output), increase export potential for products like Benin pepper oil, and create a new generation of hospitality entrepreneurs who understand our cuisine's economic value. My Scholarship Application Letter represents a strategic investment in these systemic changes.</w:t>
      </w:r>
    </w:p>
    <w:p>
      <w:pPr>
        <w:pStyle w:val="BodyText"/>
      </w:pPr>
      <w:r>
        <w:t xml:space="preserve">I have attached my academic transcripts, employment verification from 'African Flavors Restaurant', letters of recommendation from the Abuja Chamber of Commerce and Chef Adesola Akande, and my full business plan for Heritage Kitchen Lab. I would be honored to discuss how this scholarship will catalyze tangible impact on Nigeria's food economy during an interview at your convenience. Thank you for considering my application with the seriousness it deserves as a dedicated Chef committed to elevating our nation's culinary identity from Abuja to the world.</w:t>
      </w:r>
    </w:p>
    <w:p>
      <w:pPr>
        <w:pStyle w:val="BodyText"/>
      </w:pPr>
      <w:r>
        <w:t xml:space="preserve">Sincerely,</w:t>
      </w:r>
      <w:r>
        <w:br/>
      </w:r>
      <w:r>
        <w:rPr>
          <w:bCs/>
          <w:b/>
        </w:rPr>
        <w:t xml:space="preserve">Chiamaka Nwosu</w:t>
      </w:r>
      <w:r>
        <w:br/>
      </w:r>
      <w:r>
        <w:t xml:space="preserve">Head Chef | African Flavors Restaurant, Abuja</w:t>
      </w:r>
      <w:r>
        <w:br/>
      </w:r>
      <w:r>
        <w:t xml:space="preserve">+234 803 123 4567 | chiamakanwosu@chefnigeria.com</w:t>
      </w:r>
    </w:p>
    <w:p>
      <w:pPr>
        <w:pStyle w:val="BodyText"/>
      </w:pPr>
      <w:r>
        <w:t xml:space="preserve">Word Count: 852</w:t>
      </w:r>
    </w:p>
    <w:p>
      <w:pPr>
        <w:pStyle w:val="BodyText"/>
      </w:pPr>
      <w:r>
        <w:rPr>
          <w:bCs/>
          <w:b/>
        </w:rPr>
        <w:t xml:space="preserve">Key Integration:</w:t>
      </w:r>
      <w:r>
        <w:t xml:space="preserve"> </w:t>
      </w:r>
      <w:r>
        <w:t xml:space="preserve">"Scholarship Application Letter" (used as subject header and throughout), "Chef" (14 references), "Nigeria Abuja" (7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dc:title>
  <dc:creator/>
  <dc:language>en</dc:language>
  <cp:keywords/>
  <dcterms:created xsi:type="dcterms:W3CDTF">2025-12-12T13:18:53Z</dcterms:created>
  <dcterms:modified xsi:type="dcterms:W3CDTF">2025-12-12T13: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